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78207" w14:textId="77777777" w:rsidR="00D326D9" w:rsidRDefault="007A7DDC" w:rsidP="00D326D9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326E3D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D326D9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23E42D92" w14:textId="77777777" w:rsidR="00D326D9" w:rsidRDefault="00D326D9" w:rsidP="00D326D9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3B50A84" w14:textId="77777777" w:rsidR="00D326D9" w:rsidRDefault="00D326D9" w:rsidP="00D326D9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53612093" w14:textId="77777777" w:rsidR="00D326D9" w:rsidRDefault="00D326D9" w:rsidP="00D326D9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59459FFD" w14:textId="595E1305" w:rsidR="00D326D9" w:rsidRPr="00D326D9" w:rsidRDefault="00D326D9" w:rsidP="00D326D9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Example 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Flight Departure Delays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Percentile Confidence Interval</w:t>
      </w:r>
    </w:p>
    <w:p w14:paraId="46566B73" w14:textId="5A53BB4F" w:rsidR="00D465B9" w:rsidRDefault="00000000">
      <w:pPr>
        <w:pStyle w:val="Heading2"/>
      </w:pPr>
      <w:r>
        <w:t>Reading in the data</w:t>
      </w:r>
    </w:p>
    <w:p w14:paraId="7C64E999" w14:textId="77777777" w:rsidR="00D465B9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7/atl_departure_delay.csv'</w:t>
      </w:r>
      <w:r>
        <w:rPr>
          <w:rStyle w:val="NormalTok"/>
        </w:rPr>
        <w:t>)</w:t>
      </w:r>
    </w:p>
    <w:p w14:paraId="46629615" w14:textId="77777777" w:rsidR="00D465B9" w:rsidRDefault="00000000">
      <w:pPr>
        <w:pStyle w:val="Heading2"/>
      </w:pPr>
      <w:bookmarkStart w:id="1" w:name="X1a6888a043c30068800224c077e02eca0bb3211"/>
      <w:bookmarkEnd w:id="0"/>
      <w:r>
        <w:t>To make 10,000 bootstrap samples and compute each sample mean</w:t>
      </w:r>
    </w:p>
    <w:p w14:paraId="4F247513" w14:textId="77777777" w:rsidR="00D465B9" w:rsidRDefault="00000000">
      <w:pPr>
        <w:pStyle w:val="SourceCode"/>
      </w:pPr>
      <w:r>
        <w:rPr>
          <w:rStyle w:val="NormalTok"/>
        </w:rPr>
        <w:t xml:space="preserve">boot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bootmean[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</w:t>
      </w:r>
      <w:r>
        <w:rPr>
          <w:rStyle w:val="FunctionTok"/>
        </w:rPr>
        <w:t>samp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minutes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</w:p>
    <w:p w14:paraId="44AC44C0" w14:textId="77777777" w:rsidR="00D465B9" w:rsidRDefault="00000000">
      <w:pPr>
        <w:pStyle w:val="Heading2"/>
      </w:pPr>
      <w:bookmarkStart w:id="2" w:name="Xec37c97881a115dcec2fb0b5c4f7be669a70da7"/>
      <w:bookmarkEnd w:id="1"/>
      <w:r>
        <w:t>To obtain the 2.5th and 97.5th percentiles of the bootstrapped means</w:t>
      </w:r>
    </w:p>
    <w:p w14:paraId="1FD65457" w14:textId="77777777" w:rsidR="00D465B9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 xml:space="preserve">(bootmean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7C6E583B" w14:textId="77777777" w:rsidR="00D465B9" w:rsidRDefault="00000000">
      <w:pPr>
        <w:pStyle w:val="SourceCode"/>
      </w:pPr>
      <w:r>
        <w:rPr>
          <w:rStyle w:val="VerbatimChar"/>
        </w:rPr>
        <w:t xml:space="preserve">##     2.5%    97.5% </w:t>
      </w:r>
      <w:r>
        <w:br/>
      </w:r>
      <w:r>
        <w:rPr>
          <w:rStyle w:val="VerbatimChar"/>
        </w:rPr>
        <w:t>##  62.8400 107.6547</w:t>
      </w:r>
      <w:bookmarkEnd w:id="2"/>
    </w:p>
    <w:sectPr w:rsidR="00D465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4323A" w14:textId="77777777" w:rsidR="007A7DDC" w:rsidRDefault="007A7DDC">
      <w:pPr>
        <w:spacing w:after="0"/>
      </w:pPr>
      <w:r>
        <w:separator/>
      </w:r>
    </w:p>
  </w:endnote>
  <w:endnote w:type="continuationSeparator" w:id="0">
    <w:p w14:paraId="57C6FA1C" w14:textId="77777777" w:rsidR="007A7DDC" w:rsidRDefault="007A7D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70E19E" w14:textId="77777777" w:rsidR="007A7DDC" w:rsidRDefault="007A7DDC">
      <w:r>
        <w:separator/>
      </w:r>
    </w:p>
  </w:footnote>
  <w:footnote w:type="continuationSeparator" w:id="0">
    <w:p w14:paraId="2F3A56D7" w14:textId="77777777" w:rsidR="007A7DDC" w:rsidRDefault="007A7D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99C2D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485676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65B9"/>
    <w:rsid w:val="007A7DDC"/>
    <w:rsid w:val="00D326D9"/>
    <w:rsid w:val="00D465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DB3152A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99</Words>
  <Characters>565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06T14:38:00Z</dcterms:created>
  <dcterms:modified xsi:type="dcterms:W3CDTF">2022-07-06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